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F544C68" w14:textId="77777777" w:rsidR="00E16027" w:rsidRPr="00655013" w:rsidRDefault="00E16027" w:rsidP="0070653A">
      <w:pPr>
        <w:jc w:val="center"/>
        <w:rPr>
          <w:rFonts w:ascii="Myriad Pro SemiCond" w:hAnsi="Myriad Pro SemiCond" w:cs="David"/>
          <w:sz w:val="20"/>
          <w:szCs w:val="20"/>
          <w:rtl/>
        </w:rPr>
      </w:pPr>
    </w:p>
    <w:p w14:paraId="2F0FC939" w14:textId="77777777" w:rsidR="00655013" w:rsidRPr="00655013" w:rsidRDefault="0070653A" w:rsidP="00655013">
      <w:pPr>
        <w:jc w:val="center"/>
        <w:rPr>
          <w:rFonts w:ascii="Myriad Pro SemiCond" w:hAnsi="Myriad Pro SemiCond"/>
          <w:sz w:val="44"/>
          <w:szCs w:val="44"/>
          <w:u w:val="single"/>
          <w:shd w:val="clear" w:color="auto" w:fill="FFFFFF"/>
        </w:rPr>
      </w:pPr>
      <w:r w:rsidRPr="00655013">
        <w:rPr>
          <w:rFonts w:ascii="Myriad Pro SemiCond" w:hAnsi="Myriad Pro SemiCond"/>
          <w:sz w:val="44"/>
          <w:szCs w:val="44"/>
          <w:u w:val="single"/>
          <w:shd w:val="clear" w:color="auto" w:fill="FFFFFF"/>
        </w:rPr>
        <w:t xml:space="preserve">Weekly </w:t>
      </w:r>
      <w:r w:rsidR="00655013" w:rsidRPr="00655013">
        <w:rPr>
          <w:rFonts w:ascii="Myriad Pro SemiCond" w:hAnsi="Myriad Pro SemiCond"/>
          <w:sz w:val="44"/>
          <w:szCs w:val="44"/>
          <w:u w:val="single"/>
          <w:shd w:val="clear" w:color="auto" w:fill="FFFFFF"/>
        </w:rPr>
        <w:t>W</w:t>
      </w:r>
      <w:r w:rsidRPr="00655013">
        <w:rPr>
          <w:rFonts w:ascii="Myriad Pro SemiCond" w:hAnsi="Myriad Pro SemiCond"/>
          <w:sz w:val="44"/>
          <w:szCs w:val="44"/>
          <w:u w:val="single"/>
          <w:shd w:val="clear" w:color="auto" w:fill="FFFFFF"/>
        </w:rPr>
        <w:t xml:space="preserve">ork </w:t>
      </w:r>
      <w:r w:rsidR="00655013" w:rsidRPr="00655013">
        <w:rPr>
          <w:rFonts w:ascii="Myriad Pro SemiCond" w:hAnsi="Myriad Pro SemiCond"/>
          <w:sz w:val="44"/>
          <w:szCs w:val="44"/>
          <w:u w:val="single"/>
          <w:shd w:val="clear" w:color="auto" w:fill="FFFFFF"/>
        </w:rPr>
        <w:t>P</w:t>
      </w:r>
      <w:r w:rsidRPr="00655013">
        <w:rPr>
          <w:rFonts w:ascii="Myriad Pro SemiCond" w:hAnsi="Myriad Pro SemiCond"/>
          <w:sz w:val="44"/>
          <w:szCs w:val="44"/>
          <w:u w:val="single"/>
          <w:shd w:val="clear" w:color="auto" w:fill="FFFFFF"/>
        </w:rPr>
        <w:t>lan for Training Mobility</w:t>
      </w:r>
    </w:p>
    <w:p w14:paraId="071656D7" w14:textId="7B1C5228" w:rsidR="0070653A" w:rsidRPr="00655013" w:rsidRDefault="0070653A" w:rsidP="00655013">
      <w:pPr>
        <w:jc w:val="center"/>
        <w:rPr>
          <w:rFonts w:ascii="Myriad Pro SemiCond" w:hAnsi="Myriad Pro SemiCond"/>
          <w:sz w:val="44"/>
          <w:szCs w:val="44"/>
          <w:u w:val="single"/>
          <w:shd w:val="clear" w:color="auto" w:fill="FFFFFF"/>
          <w:rtl/>
        </w:rPr>
      </w:pPr>
      <w:r w:rsidRPr="00655013">
        <w:rPr>
          <w:rFonts w:ascii="Myriad Pro SemiCond" w:hAnsi="Myriad Pro SemiCond"/>
          <w:sz w:val="44"/>
          <w:szCs w:val="44"/>
          <w:u w:val="single"/>
          <w:shd w:val="clear" w:color="auto" w:fill="FFFFFF"/>
        </w:rPr>
        <w:t>Erasmus+ Credit Mobility Program</w:t>
      </w:r>
    </w:p>
    <w:tbl>
      <w:tblPr>
        <w:tblStyle w:val="TableGrid"/>
        <w:tblpPr w:leftFromText="180" w:rightFromText="180" w:vertAnchor="text" w:horzAnchor="margin" w:tblpY="2511"/>
        <w:bidiVisual/>
        <w:tblW w:w="9732" w:type="dxa"/>
        <w:tblLook w:val="04A0" w:firstRow="1" w:lastRow="0" w:firstColumn="1" w:lastColumn="0" w:noHBand="0" w:noVBand="1"/>
      </w:tblPr>
      <w:tblGrid>
        <w:gridCol w:w="2148"/>
        <w:gridCol w:w="6161"/>
        <w:gridCol w:w="1423"/>
      </w:tblGrid>
      <w:tr w:rsidR="0070653A" w:rsidRPr="00655013" w14:paraId="31B90CB7" w14:textId="77777777" w:rsidTr="00C356EF">
        <w:trPr>
          <w:trHeight w:val="949"/>
        </w:trPr>
        <w:tc>
          <w:tcPr>
            <w:tcW w:w="2148" w:type="dxa"/>
          </w:tcPr>
          <w:p w14:paraId="13EE2C8E" w14:textId="77777777" w:rsidR="0070653A" w:rsidRPr="00655013" w:rsidRDefault="0070653A" w:rsidP="00C356EF">
            <w:pPr>
              <w:jc w:val="center"/>
              <w:rPr>
                <w:rFonts w:ascii="Myriad Pro SemiCond" w:hAnsi="Myriad Pro SemiCond"/>
                <w:sz w:val="24"/>
                <w:szCs w:val="24"/>
                <w:shd w:val="clear" w:color="auto" w:fill="FFFFFF"/>
                <w:rtl/>
              </w:rPr>
            </w:pPr>
            <w:r w:rsidRPr="00655013">
              <w:rPr>
                <w:rFonts w:ascii="Myriad Pro SemiCond" w:hAnsi="Myriad Pro SemiCond"/>
                <w:sz w:val="24"/>
                <w:szCs w:val="24"/>
                <w:shd w:val="clear" w:color="auto" w:fill="FFFFFF"/>
              </w:rPr>
              <w:t>No. of training hours</w:t>
            </w:r>
          </w:p>
        </w:tc>
        <w:tc>
          <w:tcPr>
            <w:tcW w:w="6161" w:type="dxa"/>
          </w:tcPr>
          <w:p w14:paraId="333010EA" w14:textId="77777777" w:rsidR="0070653A" w:rsidRPr="00655013" w:rsidRDefault="0070653A" w:rsidP="00C356EF">
            <w:pPr>
              <w:jc w:val="center"/>
              <w:rPr>
                <w:rFonts w:ascii="Myriad Pro SemiCond" w:hAnsi="Myriad Pro SemiCond"/>
                <w:sz w:val="24"/>
                <w:szCs w:val="24"/>
                <w:shd w:val="clear" w:color="auto" w:fill="FFFFFF"/>
                <w:rtl/>
              </w:rPr>
            </w:pPr>
            <w:r w:rsidRPr="00655013">
              <w:rPr>
                <w:rFonts w:ascii="Myriad Pro SemiCond" w:hAnsi="Myriad Pro SemiCond"/>
                <w:sz w:val="24"/>
                <w:szCs w:val="24"/>
                <w:shd w:val="clear" w:color="auto" w:fill="FFFFFF"/>
              </w:rPr>
              <w:t>Planned activities</w:t>
            </w:r>
          </w:p>
        </w:tc>
        <w:tc>
          <w:tcPr>
            <w:tcW w:w="1423" w:type="dxa"/>
          </w:tcPr>
          <w:p w14:paraId="5605A5DE" w14:textId="77777777" w:rsidR="0070653A" w:rsidRPr="00655013" w:rsidRDefault="0070653A" w:rsidP="00C356EF">
            <w:pPr>
              <w:jc w:val="center"/>
              <w:rPr>
                <w:rFonts w:ascii="Myriad Pro SemiCond" w:hAnsi="Myriad Pro SemiCond"/>
                <w:sz w:val="24"/>
                <w:szCs w:val="24"/>
                <w:shd w:val="clear" w:color="auto" w:fill="FFFFFF"/>
                <w:rtl/>
              </w:rPr>
            </w:pPr>
            <w:r w:rsidRPr="00655013">
              <w:rPr>
                <w:rFonts w:ascii="Myriad Pro SemiCond" w:hAnsi="Myriad Pro SemiCond"/>
                <w:sz w:val="24"/>
                <w:szCs w:val="24"/>
                <w:shd w:val="clear" w:color="auto" w:fill="FFFFFF"/>
              </w:rPr>
              <w:t>Day No.</w:t>
            </w:r>
          </w:p>
        </w:tc>
      </w:tr>
      <w:tr w:rsidR="0070653A" w:rsidRPr="00655013" w14:paraId="1E861E19" w14:textId="77777777" w:rsidTr="00C356EF">
        <w:trPr>
          <w:trHeight w:val="586"/>
        </w:trPr>
        <w:tc>
          <w:tcPr>
            <w:tcW w:w="2148" w:type="dxa"/>
          </w:tcPr>
          <w:p w14:paraId="2329A4DE" w14:textId="77777777" w:rsidR="0070653A" w:rsidRPr="00655013" w:rsidRDefault="0070653A" w:rsidP="00C356EF">
            <w:pPr>
              <w:jc w:val="center"/>
              <w:rPr>
                <w:rFonts w:ascii="Myriad Pro SemiCond" w:hAnsi="Myriad Pro SemiCond"/>
                <w:sz w:val="24"/>
                <w:szCs w:val="24"/>
                <w:shd w:val="clear" w:color="auto" w:fill="FFFFFF"/>
                <w:rtl/>
              </w:rPr>
            </w:pPr>
          </w:p>
        </w:tc>
        <w:tc>
          <w:tcPr>
            <w:tcW w:w="6161" w:type="dxa"/>
          </w:tcPr>
          <w:p w14:paraId="0FA6B111" w14:textId="77777777" w:rsidR="0070653A" w:rsidRPr="00655013" w:rsidRDefault="0070653A" w:rsidP="00C356EF">
            <w:pPr>
              <w:jc w:val="center"/>
              <w:rPr>
                <w:rFonts w:ascii="Myriad Pro SemiCond" w:hAnsi="Myriad Pro SemiCond"/>
                <w:sz w:val="24"/>
                <w:szCs w:val="24"/>
                <w:shd w:val="clear" w:color="auto" w:fill="FFFFFF"/>
                <w:rtl/>
              </w:rPr>
            </w:pPr>
          </w:p>
        </w:tc>
        <w:tc>
          <w:tcPr>
            <w:tcW w:w="1423" w:type="dxa"/>
          </w:tcPr>
          <w:p w14:paraId="08E3998B" w14:textId="77777777" w:rsidR="0070653A" w:rsidRPr="00655013" w:rsidRDefault="0070653A" w:rsidP="00C356EF">
            <w:pPr>
              <w:jc w:val="center"/>
              <w:rPr>
                <w:rFonts w:ascii="Myriad Pro SemiCond" w:hAnsi="Myriad Pro SemiCond"/>
                <w:sz w:val="24"/>
                <w:szCs w:val="24"/>
                <w:shd w:val="clear" w:color="auto" w:fill="FFFFFF"/>
                <w:rtl/>
              </w:rPr>
            </w:pPr>
            <w:r w:rsidRPr="00655013">
              <w:rPr>
                <w:rFonts w:ascii="Myriad Pro SemiCond" w:hAnsi="Myriad Pro SemiCond"/>
                <w:sz w:val="24"/>
                <w:szCs w:val="24"/>
                <w:shd w:val="clear" w:color="auto" w:fill="FFFFFF"/>
              </w:rPr>
              <w:t>1</w:t>
            </w:r>
          </w:p>
        </w:tc>
      </w:tr>
      <w:tr w:rsidR="0070653A" w:rsidRPr="00655013" w14:paraId="5886C384" w14:textId="77777777" w:rsidTr="00C356EF">
        <w:trPr>
          <w:trHeight w:val="604"/>
        </w:trPr>
        <w:tc>
          <w:tcPr>
            <w:tcW w:w="2148" w:type="dxa"/>
          </w:tcPr>
          <w:p w14:paraId="1A3D6C31" w14:textId="77777777" w:rsidR="0070653A" w:rsidRPr="00655013" w:rsidRDefault="0070653A" w:rsidP="00C356EF">
            <w:pPr>
              <w:jc w:val="center"/>
              <w:rPr>
                <w:rFonts w:ascii="Myriad Pro SemiCond" w:hAnsi="Myriad Pro SemiCond"/>
                <w:sz w:val="24"/>
                <w:szCs w:val="24"/>
                <w:shd w:val="clear" w:color="auto" w:fill="FFFFFF"/>
                <w:rtl/>
              </w:rPr>
            </w:pPr>
          </w:p>
        </w:tc>
        <w:tc>
          <w:tcPr>
            <w:tcW w:w="6161" w:type="dxa"/>
          </w:tcPr>
          <w:p w14:paraId="416C55BD" w14:textId="77777777" w:rsidR="0070653A" w:rsidRPr="00655013" w:rsidRDefault="0070653A" w:rsidP="00C356EF">
            <w:pPr>
              <w:jc w:val="center"/>
              <w:rPr>
                <w:rFonts w:ascii="Myriad Pro SemiCond" w:hAnsi="Myriad Pro SemiCond"/>
                <w:sz w:val="24"/>
                <w:szCs w:val="24"/>
                <w:shd w:val="clear" w:color="auto" w:fill="FFFFFF"/>
                <w:rtl/>
              </w:rPr>
            </w:pPr>
          </w:p>
        </w:tc>
        <w:tc>
          <w:tcPr>
            <w:tcW w:w="1423" w:type="dxa"/>
          </w:tcPr>
          <w:p w14:paraId="74220781" w14:textId="77777777" w:rsidR="0070653A" w:rsidRPr="00655013" w:rsidRDefault="0070653A" w:rsidP="00C356EF">
            <w:pPr>
              <w:jc w:val="center"/>
              <w:rPr>
                <w:rFonts w:ascii="Myriad Pro SemiCond" w:hAnsi="Myriad Pro SemiCond"/>
                <w:sz w:val="24"/>
                <w:szCs w:val="24"/>
                <w:shd w:val="clear" w:color="auto" w:fill="FFFFFF"/>
                <w:rtl/>
              </w:rPr>
            </w:pPr>
            <w:r w:rsidRPr="00655013">
              <w:rPr>
                <w:rFonts w:ascii="Myriad Pro SemiCond" w:hAnsi="Myriad Pro SemiCond"/>
                <w:sz w:val="24"/>
                <w:szCs w:val="24"/>
                <w:shd w:val="clear" w:color="auto" w:fill="FFFFFF"/>
              </w:rPr>
              <w:t>2</w:t>
            </w:r>
          </w:p>
        </w:tc>
      </w:tr>
      <w:tr w:rsidR="0070653A" w:rsidRPr="00655013" w14:paraId="76702C64" w14:textId="77777777" w:rsidTr="00C356EF">
        <w:trPr>
          <w:trHeight w:val="586"/>
        </w:trPr>
        <w:tc>
          <w:tcPr>
            <w:tcW w:w="2148" w:type="dxa"/>
          </w:tcPr>
          <w:p w14:paraId="45078F45" w14:textId="77777777" w:rsidR="0070653A" w:rsidRPr="00655013" w:rsidRDefault="0070653A" w:rsidP="00C356EF">
            <w:pPr>
              <w:jc w:val="center"/>
              <w:rPr>
                <w:rFonts w:ascii="Myriad Pro SemiCond" w:hAnsi="Myriad Pro SemiCond"/>
                <w:sz w:val="24"/>
                <w:szCs w:val="24"/>
                <w:shd w:val="clear" w:color="auto" w:fill="FFFFFF"/>
                <w:rtl/>
              </w:rPr>
            </w:pPr>
          </w:p>
        </w:tc>
        <w:tc>
          <w:tcPr>
            <w:tcW w:w="6161" w:type="dxa"/>
          </w:tcPr>
          <w:p w14:paraId="4E102E9F" w14:textId="77777777" w:rsidR="0070653A" w:rsidRPr="00655013" w:rsidRDefault="0070653A" w:rsidP="00C356EF">
            <w:pPr>
              <w:jc w:val="center"/>
              <w:rPr>
                <w:rFonts w:ascii="Myriad Pro SemiCond" w:hAnsi="Myriad Pro SemiCond"/>
                <w:sz w:val="24"/>
                <w:szCs w:val="24"/>
                <w:shd w:val="clear" w:color="auto" w:fill="FFFFFF"/>
                <w:rtl/>
              </w:rPr>
            </w:pPr>
          </w:p>
        </w:tc>
        <w:tc>
          <w:tcPr>
            <w:tcW w:w="1423" w:type="dxa"/>
          </w:tcPr>
          <w:p w14:paraId="5DD95A75" w14:textId="77777777" w:rsidR="0070653A" w:rsidRPr="00655013" w:rsidRDefault="0070653A" w:rsidP="00C356EF">
            <w:pPr>
              <w:jc w:val="center"/>
              <w:rPr>
                <w:rFonts w:ascii="Myriad Pro SemiCond" w:hAnsi="Myriad Pro SemiCond"/>
                <w:sz w:val="24"/>
                <w:szCs w:val="24"/>
                <w:shd w:val="clear" w:color="auto" w:fill="FFFFFF"/>
                <w:rtl/>
              </w:rPr>
            </w:pPr>
            <w:r w:rsidRPr="00655013">
              <w:rPr>
                <w:rFonts w:ascii="Myriad Pro SemiCond" w:hAnsi="Myriad Pro SemiCond"/>
                <w:sz w:val="24"/>
                <w:szCs w:val="24"/>
                <w:shd w:val="clear" w:color="auto" w:fill="FFFFFF"/>
              </w:rPr>
              <w:t>3</w:t>
            </w:r>
          </w:p>
        </w:tc>
      </w:tr>
      <w:tr w:rsidR="0070653A" w:rsidRPr="00655013" w14:paraId="1EF8C9E2" w14:textId="77777777" w:rsidTr="00C356EF">
        <w:trPr>
          <w:trHeight w:val="586"/>
        </w:trPr>
        <w:tc>
          <w:tcPr>
            <w:tcW w:w="2148" w:type="dxa"/>
          </w:tcPr>
          <w:p w14:paraId="4863FC20" w14:textId="77777777" w:rsidR="0070653A" w:rsidRPr="00655013" w:rsidRDefault="0070653A" w:rsidP="00C356EF">
            <w:pPr>
              <w:jc w:val="center"/>
              <w:rPr>
                <w:rFonts w:ascii="Myriad Pro SemiCond" w:hAnsi="Myriad Pro SemiCond"/>
                <w:sz w:val="24"/>
                <w:szCs w:val="24"/>
                <w:shd w:val="clear" w:color="auto" w:fill="FFFFFF"/>
                <w:rtl/>
              </w:rPr>
            </w:pPr>
          </w:p>
        </w:tc>
        <w:tc>
          <w:tcPr>
            <w:tcW w:w="6161" w:type="dxa"/>
          </w:tcPr>
          <w:p w14:paraId="3ECC44F2" w14:textId="77777777" w:rsidR="0070653A" w:rsidRPr="00655013" w:rsidRDefault="0070653A" w:rsidP="00C356EF">
            <w:pPr>
              <w:jc w:val="center"/>
              <w:rPr>
                <w:rFonts w:ascii="Myriad Pro SemiCond" w:hAnsi="Myriad Pro SemiCond"/>
                <w:sz w:val="24"/>
                <w:szCs w:val="24"/>
                <w:shd w:val="clear" w:color="auto" w:fill="FFFFFF"/>
                <w:rtl/>
              </w:rPr>
            </w:pPr>
          </w:p>
        </w:tc>
        <w:tc>
          <w:tcPr>
            <w:tcW w:w="1423" w:type="dxa"/>
          </w:tcPr>
          <w:p w14:paraId="3D7DD247" w14:textId="77777777" w:rsidR="0070653A" w:rsidRPr="00655013" w:rsidRDefault="0070653A" w:rsidP="00C356EF">
            <w:pPr>
              <w:jc w:val="center"/>
              <w:rPr>
                <w:rFonts w:ascii="Myriad Pro SemiCond" w:hAnsi="Myriad Pro SemiCond"/>
                <w:sz w:val="24"/>
                <w:szCs w:val="24"/>
                <w:shd w:val="clear" w:color="auto" w:fill="FFFFFF"/>
                <w:rtl/>
              </w:rPr>
            </w:pPr>
            <w:r w:rsidRPr="00655013">
              <w:rPr>
                <w:rFonts w:ascii="Myriad Pro SemiCond" w:hAnsi="Myriad Pro SemiCond"/>
                <w:sz w:val="24"/>
                <w:szCs w:val="24"/>
                <w:shd w:val="clear" w:color="auto" w:fill="FFFFFF"/>
              </w:rPr>
              <w:t>4</w:t>
            </w:r>
          </w:p>
        </w:tc>
      </w:tr>
      <w:tr w:rsidR="0070653A" w:rsidRPr="00655013" w14:paraId="3DDAB507" w14:textId="77777777" w:rsidTr="00C356EF">
        <w:trPr>
          <w:trHeight w:val="586"/>
        </w:trPr>
        <w:tc>
          <w:tcPr>
            <w:tcW w:w="2148" w:type="dxa"/>
          </w:tcPr>
          <w:p w14:paraId="49659FA5" w14:textId="77777777" w:rsidR="0070653A" w:rsidRPr="00655013" w:rsidRDefault="0070653A" w:rsidP="00C356EF">
            <w:pPr>
              <w:jc w:val="center"/>
              <w:rPr>
                <w:rFonts w:ascii="Myriad Pro SemiCond" w:hAnsi="Myriad Pro SemiCond"/>
                <w:sz w:val="24"/>
                <w:szCs w:val="24"/>
                <w:shd w:val="clear" w:color="auto" w:fill="FFFFFF"/>
                <w:rtl/>
              </w:rPr>
            </w:pPr>
          </w:p>
        </w:tc>
        <w:tc>
          <w:tcPr>
            <w:tcW w:w="6161" w:type="dxa"/>
          </w:tcPr>
          <w:p w14:paraId="5AAA4DCA" w14:textId="77777777" w:rsidR="0070653A" w:rsidRPr="00655013" w:rsidRDefault="0070653A" w:rsidP="00C356EF">
            <w:pPr>
              <w:jc w:val="center"/>
              <w:rPr>
                <w:rFonts w:ascii="Myriad Pro SemiCond" w:hAnsi="Myriad Pro SemiCond"/>
                <w:sz w:val="24"/>
                <w:szCs w:val="24"/>
                <w:shd w:val="clear" w:color="auto" w:fill="FFFFFF"/>
                <w:rtl/>
              </w:rPr>
            </w:pPr>
          </w:p>
        </w:tc>
        <w:tc>
          <w:tcPr>
            <w:tcW w:w="1423" w:type="dxa"/>
          </w:tcPr>
          <w:p w14:paraId="527717D9" w14:textId="77777777" w:rsidR="0070653A" w:rsidRPr="00655013" w:rsidRDefault="0070653A" w:rsidP="00C356EF">
            <w:pPr>
              <w:jc w:val="center"/>
              <w:rPr>
                <w:rFonts w:ascii="Myriad Pro SemiCond" w:hAnsi="Myriad Pro SemiCond"/>
                <w:sz w:val="24"/>
                <w:szCs w:val="24"/>
                <w:shd w:val="clear" w:color="auto" w:fill="FFFFFF"/>
                <w:rtl/>
              </w:rPr>
            </w:pPr>
            <w:r w:rsidRPr="00655013">
              <w:rPr>
                <w:rFonts w:ascii="Myriad Pro SemiCond" w:hAnsi="Myriad Pro SemiCond"/>
                <w:sz w:val="24"/>
                <w:szCs w:val="24"/>
                <w:shd w:val="clear" w:color="auto" w:fill="FFFFFF"/>
              </w:rPr>
              <w:t>5</w:t>
            </w:r>
          </w:p>
        </w:tc>
      </w:tr>
    </w:tbl>
    <w:p w14:paraId="6E1349C3" w14:textId="77777777" w:rsidR="00C356EF" w:rsidRPr="00655013" w:rsidRDefault="00C356EF" w:rsidP="00C356EF">
      <w:pPr>
        <w:rPr>
          <w:rFonts w:ascii="Myriad Pro SemiCond" w:hAnsi="Myriad Pro SemiCond"/>
          <w:sz w:val="24"/>
          <w:szCs w:val="24"/>
          <w:shd w:val="clear" w:color="auto" w:fill="FFFFFF"/>
        </w:rPr>
      </w:pPr>
    </w:p>
    <w:p w14:paraId="07292FCF" w14:textId="0A2CA71A" w:rsidR="00C356EF" w:rsidRPr="00655013" w:rsidRDefault="0070653A" w:rsidP="00C356EF">
      <w:pPr>
        <w:rPr>
          <w:rFonts w:ascii="Myriad Pro SemiCond" w:hAnsi="Myriad Pro SemiCond"/>
          <w:sz w:val="24"/>
          <w:szCs w:val="24"/>
          <w:shd w:val="clear" w:color="auto" w:fill="FFFFFF"/>
          <w:rtl/>
        </w:rPr>
      </w:pPr>
      <w:r w:rsidRPr="00655013">
        <w:rPr>
          <w:rFonts w:ascii="Myriad Pro SemiCond" w:hAnsi="Myriad Pro SemiCond"/>
          <w:sz w:val="24"/>
          <w:szCs w:val="24"/>
          <w:shd w:val="clear" w:color="auto" w:fill="FFFFFF"/>
        </w:rPr>
        <w:t>Name of employee:</w:t>
      </w:r>
      <w:r w:rsidRPr="00655013">
        <w:rPr>
          <w:rFonts w:ascii="Myriad Pro SemiCond" w:hAnsi="Myriad Pro SemiCond"/>
          <w:sz w:val="24"/>
          <w:szCs w:val="24"/>
          <w:shd w:val="clear" w:color="auto" w:fill="FFFFFF"/>
        </w:rPr>
        <w:br/>
        <w:t xml:space="preserve">Host institution: </w:t>
      </w:r>
      <w:r w:rsidRPr="00655013">
        <w:rPr>
          <w:rFonts w:ascii="Myriad Pro SemiCond" w:hAnsi="Myriad Pro SemiCond"/>
          <w:sz w:val="24"/>
          <w:szCs w:val="24"/>
          <w:shd w:val="clear" w:color="auto" w:fill="FFFFFF"/>
        </w:rPr>
        <w:br/>
        <w:t>Host unit:</w:t>
      </w:r>
      <w:r w:rsidR="00C356EF" w:rsidRPr="00655013">
        <w:rPr>
          <w:rFonts w:ascii="Myriad Pro SemiCond" w:hAnsi="Myriad Pro SemiCond"/>
          <w:sz w:val="24"/>
          <w:szCs w:val="24"/>
          <w:shd w:val="clear" w:color="auto" w:fill="FFFFFF"/>
        </w:rPr>
        <w:br/>
        <w:t xml:space="preserve">Dates of mobility: </w:t>
      </w:r>
      <w:r w:rsidRPr="00655013">
        <w:rPr>
          <w:rFonts w:ascii="Myriad Pro SemiCond" w:hAnsi="Myriad Pro SemiCond"/>
          <w:sz w:val="24"/>
          <w:szCs w:val="24"/>
          <w:shd w:val="clear" w:color="auto" w:fill="FFFFFF"/>
        </w:rPr>
        <w:br/>
        <w:t xml:space="preserve">Name and position of host shadowing staff (if applicable): </w:t>
      </w:r>
    </w:p>
    <w:p w14:paraId="6AB81A84" w14:textId="33DE23AE" w:rsidR="00EA60AA" w:rsidRPr="00655013" w:rsidRDefault="00EA60AA" w:rsidP="0070653A">
      <w:pPr>
        <w:rPr>
          <w:rFonts w:ascii="Myriad Pro SemiCond" w:hAnsi="Myriad Pro SemiCond"/>
          <w:sz w:val="24"/>
          <w:szCs w:val="24"/>
          <w:shd w:val="clear" w:color="auto" w:fill="FFFFFF"/>
          <w:rtl/>
        </w:rPr>
      </w:pPr>
    </w:p>
    <w:tbl>
      <w:tblPr>
        <w:tblStyle w:val="TableGrid"/>
        <w:tblpPr w:leftFromText="180" w:rightFromText="180" w:vertAnchor="text" w:horzAnchor="margin" w:tblpY="15"/>
        <w:bidiVisual/>
        <w:tblW w:w="0" w:type="auto"/>
        <w:tblBorders>
          <w:top w:val="none" w:sz="0" w:space="0" w:color="auto"/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49"/>
      </w:tblGrid>
      <w:tr w:rsidR="00C356EF" w:rsidRPr="00655013" w14:paraId="6FEC0F21" w14:textId="77777777" w:rsidTr="00C356EF">
        <w:trPr>
          <w:trHeight w:val="1382"/>
        </w:trPr>
        <w:tc>
          <w:tcPr>
            <w:tcW w:w="3049" w:type="dxa"/>
          </w:tcPr>
          <w:p w14:paraId="2E65700A" w14:textId="77777777" w:rsidR="00C356EF" w:rsidRPr="00655013" w:rsidRDefault="00C356EF" w:rsidP="00C356EF">
            <w:pPr>
              <w:rPr>
                <w:rFonts w:ascii="Myriad Pro SemiCond" w:hAnsi="Myriad Pro SemiCond"/>
                <w:sz w:val="24"/>
                <w:szCs w:val="24"/>
                <w:shd w:val="clear" w:color="auto" w:fill="FFFFFF"/>
              </w:rPr>
            </w:pPr>
            <w:r w:rsidRPr="00655013">
              <w:rPr>
                <w:rFonts w:ascii="Myriad Pro SemiCond" w:hAnsi="Myriad Pro SemiCond"/>
                <w:sz w:val="24"/>
                <w:szCs w:val="24"/>
                <w:shd w:val="clear" w:color="auto" w:fill="FFFFFF"/>
              </w:rPr>
              <w:t>Employee’s Signature</w:t>
            </w:r>
            <w:r w:rsidRPr="00655013">
              <w:rPr>
                <w:rFonts w:ascii="Myriad Pro SemiCond" w:hAnsi="Myriad Pro SemiCond"/>
                <w:sz w:val="24"/>
                <w:szCs w:val="24"/>
                <w:shd w:val="clear" w:color="auto" w:fill="FFFFFF"/>
              </w:rPr>
              <w:br/>
            </w:r>
          </w:p>
          <w:p w14:paraId="0487FC70" w14:textId="77777777" w:rsidR="00C356EF" w:rsidRPr="00655013" w:rsidRDefault="00C356EF" w:rsidP="00C356EF">
            <w:pPr>
              <w:rPr>
                <w:rFonts w:ascii="Myriad Pro SemiCond" w:hAnsi="Myriad Pro SemiCond"/>
                <w:sz w:val="24"/>
                <w:szCs w:val="24"/>
                <w:shd w:val="clear" w:color="auto" w:fill="FFFFFF"/>
              </w:rPr>
            </w:pPr>
          </w:p>
        </w:tc>
      </w:tr>
      <w:tr w:rsidR="00C356EF" w:rsidRPr="00655013" w14:paraId="58448658" w14:textId="77777777" w:rsidTr="00C356EF">
        <w:trPr>
          <w:trHeight w:val="1732"/>
        </w:trPr>
        <w:tc>
          <w:tcPr>
            <w:tcW w:w="3049" w:type="dxa"/>
          </w:tcPr>
          <w:p w14:paraId="4E0D58E7" w14:textId="77777777" w:rsidR="00C356EF" w:rsidRPr="00655013" w:rsidRDefault="00C356EF" w:rsidP="00C356EF">
            <w:pPr>
              <w:bidi/>
              <w:jc w:val="right"/>
              <w:rPr>
                <w:rFonts w:ascii="Myriad Pro SemiCond" w:hAnsi="Myriad Pro SemiCond"/>
                <w:sz w:val="24"/>
                <w:szCs w:val="24"/>
                <w:shd w:val="clear" w:color="auto" w:fill="FFFFFF"/>
              </w:rPr>
            </w:pPr>
          </w:p>
          <w:p w14:paraId="71186FC1" w14:textId="77777777" w:rsidR="00C356EF" w:rsidRPr="00655013" w:rsidRDefault="00C356EF" w:rsidP="00C356EF">
            <w:pPr>
              <w:bidi/>
              <w:jc w:val="right"/>
              <w:rPr>
                <w:rFonts w:ascii="Myriad Pro SemiCond" w:hAnsi="Myriad Pro SemiCond"/>
                <w:sz w:val="24"/>
                <w:szCs w:val="24"/>
                <w:shd w:val="clear" w:color="auto" w:fill="FFFFFF"/>
              </w:rPr>
            </w:pPr>
            <w:r w:rsidRPr="00655013">
              <w:rPr>
                <w:rFonts w:ascii="Myriad Pro SemiCond" w:hAnsi="Myriad Pro SemiCond"/>
                <w:sz w:val="24"/>
                <w:szCs w:val="24"/>
                <w:shd w:val="clear" w:color="auto" w:fill="FFFFFF"/>
              </w:rPr>
              <w:t>Manager’s Signature</w:t>
            </w:r>
          </w:p>
          <w:p w14:paraId="51843726" w14:textId="77777777" w:rsidR="00C356EF" w:rsidRPr="00655013" w:rsidRDefault="00C356EF" w:rsidP="00C356EF">
            <w:pPr>
              <w:bidi/>
              <w:jc w:val="center"/>
              <w:rPr>
                <w:rFonts w:ascii="Myriad Pro SemiCond" w:hAnsi="Myriad Pro SemiCond"/>
                <w:sz w:val="24"/>
                <w:szCs w:val="24"/>
                <w:shd w:val="clear" w:color="auto" w:fill="FFFFFF"/>
                <w:rtl/>
              </w:rPr>
            </w:pPr>
            <w:r w:rsidRPr="00655013">
              <w:rPr>
                <w:rFonts w:ascii="Myriad Pro SemiCond" w:hAnsi="Myriad Pro SemiCond"/>
                <w:sz w:val="24"/>
                <w:szCs w:val="24"/>
                <w:shd w:val="clear" w:color="auto" w:fill="FFFFFF"/>
              </w:rPr>
              <w:br/>
            </w:r>
          </w:p>
        </w:tc>
      </w:tr>
    </w:tbl>
    <w:tbl>
      <w:tblPr>
        <w:tblStyle w:val="TableGrid"/>
        <w:tblpPr w:leftFromText="180" w:rightFromText="180" w:vertAnchor="text" w:horzAnchor="page" w:tblpX="7171" w:tblpY="30"/>
        <w:bidiVisual/>
        <w:tblW w:w="0" w:type="auto"/>
        <w:tblBorders>
          <w:top w:val="none" w:sz="0" w:space="0" w:color="auto"/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94"/>
      </w:tblGrid>
      <w:tr w:rsidR="00C356EF" w:rsidRPr="00655013" w14:paraId="62296A1A" w14:textId="77777777" w:rsidTr="00C356EF">
        <w:trPr>
          <w:trHeight w:val="1548"/>
        </w:trPr>
        <w:tc>
          <w:tcPr>
            <w:tcW w:w="3094" w:type="dxa"/>
          </w:tcPr>
          <w:p w14:paraId="7839F2ED" w14:textId="77777777" w:rsidR="00C356EF" w:rsidRPr="00655013" w:rsidRDefault="00C356EF" w:rsidP="00C356EF">
            <w:pPr>
              <w:bidi/>
              <w:jc w:val="right"/>
              <w:rPr>
                <w:rFonts w:ascii="Myriad Pro SemiCond" w:hAnsi="Myriad Pro SemiCond"/>
                <w:sz w:val="20"/>
                <w:szCs w:val="20"/>
                <w:rtl/>
              </w:rPr>
            </w:pPr>
            <w:r w:rsidRPr="00655013">
              <w:rPr>
                <w:rFonts w:ascii="Myriad Pro SemiCond" w:hAnsi="Myriad Pro SemiCond"/>
                <w:sz w:val="24"/>
                <w:szCs w:val="24"/>
                <w:shd w:val="clear" w:color="auto" w:fill="FFFFFF"/>
              </w:rPr>
              <w:t>Date</w:t>
            </w:r>
          </w:p>
        </w:tc>
      </w:tr>
      <w:tr w:rsidR="00C356EF" w:rsidRPr="00655013" w14:paraId="27C58A1A" w14:textId="77777777" w:rsidTr="00C356EF">
        <w:trPr>
          <w:trHeight w:val="1940"/>
        </w:trPr>
        <w:tc>
          <w:tcPr>
            <w:tcW w:w="3094" w:type="dxa"/>
          </w:tcPr>
          <w:p w14:paraId="69D858F6" w14:textId="77777777" w:rsidR="00C356EF" w:rsidRPr="00655013" w:rsidRDefault="00C356EF" w:rsidP="00C356EF">
            <w:pPr>
              <w:bidi/>
              <w:jc w:val="right"/>
              <w:rPr>
                <w:rFonts w:ascii="Myriad Pro SemiCond" w:hAnsi="Myriad Pro SemiCond"/>
                <w:sz w:val="24"/>
                <w:szCs w:val="24"/>
                <w:shd w:val="clear" w:color="auto" w:fill="FFFFFF"/>
              </w:rPr>
            </w:pPr>
          </w:p>
          <w:p w14:paraId="2BD9B653" w14:textId="77777777" w:rsidR="00C356EF" w:rsidRPr="00655013" w:rsidRDefault="00C356EF" w:rsidP="00C356EF">
            <w:pPr>
              <w:bidi/>
              <w:jc w:val="right"/>
              <w:rPr>
                <w:rFonts w:ascii="Myriad Pro SemiCond" w:hAnsi="Myriad Pro SemiCond"/>
                <w:sz w:val="24"/>
                <w:szCs w:val="24"/>
                <w:shd w:val="clear" w:color="auto" w:fill="FFFFFF"/>
              </w:rPr>
            </w:pPr>
            <w:r w:rsidRPr="00655013">
              <w:rPr>
                <w:rFonts w:ascii="Myriad Pro SemiCond" w:hAnsi="Myriad Pro SemiCond"/>
                <w:sz w:val="24"/>
                <w:szCs w:val="24"/>
                <w:shd w:val="clear" w:color="auto" w:fill="FFFFFF"/>
              </w:rPr>
              <w:t>Date</w:t>
            </w:r>
          </w:p>
          <w:p w14:paraId="5A3469A3" w14:textId="77777777" w:rsidR="00C356EF" w:rsidRPr="00655013" w:rsidRDefault="00C356EF" w:rsidP="00C356EF">
            <w:pPr>
              <w:bidi/>
              <w:jc w:val="right"/>
              <w:rPr>
                <w:rFonts w:ascii="Myriad Pro SemiCond" w:hAnsi="Myriad Pro SemiCond"/>
                <w:sz w:val="24"/>
                <w:szCs w:val="24"/>
                <w:shd w:val="clear" w:color="auto" w:fill="FFFFFF"/>
                <w:rtl/>
              </w:rPr>
            </w:pPr>
          </w:p>
        </w:tc>
      </w:tr>
    </w:tbl>
    <w:p w14:paraId="3BFE810C" w14:textId="0B17BCBF" w:rsidR="0070653A" w:rsidRPr="00655013" w:rsidRDefault="0070653A" w:rsidP="00AE3A83">
      <w:pPr>
        <w:rPr>
          <w:rFonts w:ascii="Myriad Pro SemiCond" w:hAnsi="Myriad Pro SemiCond"/>
          <w:sz w:val="24"/>
          <w:szCs w:val="24"/>
          <w:shd w:val="clear" w:color="auto" w:fill="FFFFFF"/>
        </w:rPr>
      </w:pPr>
    </w:p>
    <w:p w14:paraId="28B0AF93" w14:textId="77777777" w:rsidR="00C356EF" w:rsidRPr="00655013" w:rsidRDefault="00C356EF" w:rsidP="00AE3A83">
      <w:pPr>
        <w:rPr>
          <w:rFonts w:ascii="Myriad Pro SemiCond" w:hAnsi="Myriad Pro SemiCond"/>
          <w:sz w:val="24"/>
          <w:szCs w:val="24"/>
          <w:shd w:val="clear" w:color="auto" w:fill="FFFFFF"/>
        </w:rPr>
      </w:pPr>
    </w:p>
    <w:p w14:paraId="5A63157A" w14:textId="77777777" w:rsidR="005F5649" w:rsidRPr="00655013" w:rsidRDefault="005F5649" w:rsidP="00AE3A83">
      <w:pPr>
        <w:rPr>
          <w:rFonts w:ascii="Myriad Pro SemiCond" w:hAnsi="Myriad Pro SemiCond"/>
          <w:sz w:val="24"/>
          <w:szCs w:val="24"/>
          <w:shd w:val="clear" w:color="auto" w:fill="FFFFFF"/>
        </w:rPr>
      </w:pPr>
    </w:p>
    <w:p w14:paraId="5CF1969E" w14:textId="77777777" w:rsidR="005F5649" w:rsidRPr="00655013" w:rsidRDefault="005F5649" w:rsidP="00AE3A83">
      <w:pPr>
        <w:rPr>
          <w:rFonts w:ascii="Myriad Pro SemiCond" w:hAnsi="Myriad Pro SemiCond"/>
          <w:sz w:val="24"/>
          <w:szCs w:val="24"/>
          <w:shd w:val="clear" w:color="auto" w:fill="FFFFFF"/>
        </w:rPr>
      </w:pPr>
    </w:p>
    <w:p w14:paraId="25BD2536" w14:textId="77777777" w:rsidR="005F5649" w:rsidRPr="00655013" w:rsidRDefault="005F5649" w:rsidP="00AE3A83">
      <w:pPr>
        <w:rPr>
          <w:rFonts w:ascii="Myriad Pro SemiCond" w:hAnsi="Myriad Pro SemiCond"/>
          <w:sz w:val="24"/>
          <w:szCs w:val="24"/>
          <w:shd w:val="clear" w:color="auto" w:fill="FFFFFF"/>
        </w:rPr>
      </w:pPr>
    </w:p>
    <w:p w14:paraId="68E97282" w14:textId="77777777" w:rsidR="005F5649" w:rsidRPr="00655013" w:rsidRDefault="005F5649" w:rsidP="00AE3A83">
      <w:pPr>
        <w:rPr>
          <w:rFonts w:ascii="Myriad Pro SemiCond" w:hAnsi="Myriad Pro SemiCond"/>
          <w:sz w:val="24"/>
          <w:szCs w:val="24"/>
          <w:shd w:val="clear" w:color="auto" w:fill="FFFFFF"/>
        </w:rPr>
      </w:pPr>
    </w:p>
    <w:p w14:paraId="0D478E28" w14:textId="77777777" w:rsidR="005F5649" w:rsidRPr="00655013" w:rsidRDefault="005F5649" w:rsidP="00AE3A83">
      <w:pPr>
        <w:rPr>
          <w:rFonts w:ascii="Myriad Pro SemiCond" w:hAnsi="Myriad Pro SemiCond"/>
          <w:sz w:val="24"/>
          <w:szCs w:val="24"/>
          <w:shd w:val="clear" w:color="auto" w:fill="FFFFFF"/>
        </w:rPr>
      </w:pPr>
      <w:bookmarkStart w:id="0" w:name="_GoBack"/>
      <w:bookmarkEnd w:id="0"/>
    </w:p>
    <w:sectPr w:rsidR="005F5649" w:rsidRPr="00655013" w:rsidSect="0070653A">
      <w:headerReference w:type="default" r:id="rId7"/>
      <w:footerReference w:type="default" r:id="rId8"/>
      <w:headerReference w:type="first" r:id="rId9"/>
      <w:footerReference w:type="first" r:id="rId10"/>
      <w:type w:val="continuous"/>
      <w:pgSz w:w="11906" w:h="16838"/>
      <w:pgMar w:top="1701" w:right="1134" w:bottom="1701" w:left="1134" w:header="476" w:footer="896" w:gutter="0"/>
      <w:cols w:space="708"/>
      <w:titlePg/>
      <w:bidi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0ACDFCB" w14:textId="77777777" w:rsidR="007C53B3" w:rsidRDefault="007C53B3" w:rsidP="008C1854">
      <w:pPr>
        <w:spacing w:after="0" w:line="240" w:lineRule="auto"/>
      </w:pPr>
      <w:r>
        <w:separator/>
      </w:r>
    </w:p>
  </w:endnote>
  <w:endnote w:type="continuationSeparator" w:id="0">
    <w:p w14:paraId="64D5766B" w14:textId="77777777" w:rsidR="007C53B3" w:rsidRDefault="007C53B3" w:rsidP="008C185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yriad Pro SemiCond">
    <w:panose1 w:val="020B0503030403020204"/>
    <w:charset w:val="00"/>
    <w:family w:val="swiss"/>
    <w:notTrueType/>
    <w:pitch w:val="variable"/>
    <w:sig w:usb0="A00002AF" w:usb1="5000204B" w:usb2="00000000" w:usb3="00000000" w:csb0="0000009F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2FBF1A3" w14:textId="77777777" w:rsidR="008C1854" w:rsidRDefault="008C1854" w:rsidP="00334257">
    <w:pPr>
      <w:pStyle w:val="Footer"/>
      <w:ind w:left="1641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8F37EC7" w14:textId="605394D3" w:rsidR="00AE3A83" w:rsidRDefault="00AE3A83">
    <w:pPr>
      <w:pStyle w:val="Footer"/>
    </w:pPr>
    <w:r>
      <w:rPr>
        <w:noProof/>
      </w:rPr>
      <w:drawing>
        <wp:anchor distT="0" distB="0" distL="114300" distR="114300" simplePos="0" relativeHeight="251661312" behindDoc="1" locked="0" layoutInCell="1" allowOverlap="1" wp14:anchorId="01814F27" wp14:editId="088D35DF">
          <wp:simplePos x="0" y="0"/>
          <wp:positionH relativeFrom="margin">
            <wp:align>left</wp:align>
          </wp:positionH>
          <wp:positionV relativeFrom="page">
            <wp:posOffset>9771380</wp:posOffset>
          </wp:positionV>
          <wp:extent cx="5906057" cy="712800"/>
          <wp:effectExtent l="0" t="0" r="0" b="0"/>
          <wp:wrapNone/>
          <wp:docPr id="8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7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5906057" cy="7128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2F4293B" w14:textId="77777777" w:rsidR="007C53B3" w:rsidRDefault="007C53B3" w:rsidP="008C1854">
      <w:pPr>
        <w:spacing w:after="0" w:line="240" w:lineRule="auto"/>
      </w:pPr>
      <w:r>
        <w:separator/>
      </w:r>
    </w:p>
  </w:footnote>
  <w:footnote w:type="continuationSeparator" w:id="0">
    <w:p w14:paraId="03B69E6F" w14:textId="77777777" w:rsidR="007C53B3" w:rsidRDefault="007C53B3" w:rsidP="008C185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1966685" w14:textId="77777777" w:rsidR="008C1854" w:rsidRDefault="008C1854" w:rsidP="0013414E">
    <w:pPr>
      <w:pStyle w:val="Header"/>
      <w:ind w:left="-865" w:right="-546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A0E555A" w14:textId="6F603134" w:rsidR="00AE3A83" w:rsidRDefault="00AE3A83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84C8715" wp14:editId="0AE71FC0">
          <wp:simplePos x="0" y="0"/>
          <wp:positionH relativeFrom="column">
            <wp:posOffset>227330</wp:posOffset>
          </wp:positionH>
          <wp:positionV relativeFrom="page">
            <wp:posOffset>302260</wp:posOffset>
          </wp:positionV>
          <wp:extent cx="5892800" cy="914400"/>
          <wp:effectExtent l="0" t="0" r="0" b="0"/>
          <wp:wrapNone/>
          <wp:docPr id="7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5892800" cy="9144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QwNTS3MDA1N7E0NDRU0lEKTi0uzszPAykwrgUAanz9dSwAAAA="/>
  </w:docVars>
  <w:rsids>
    <w:rsidRoot w:val="008C1854"/>
    <w:rsid w:val="0001067E"/>
    <w:rsid w:val="00023FE2"/>
    <w:rsid w:val="00024BA7"/>
    <w:rsid w:val="0003273A"/>
    <w:rsid w:val="000510B9"/>
    <w:rsid w:val="000521D7"/>
    <w:rsid w:val="00071F3E"/>
    <w:rsid w:val="00074D75"/>
    <w:rsid w:val="000B4B3E"/>
    <w:rsid w:val="000C3352"/>
    <w:rsid w:val="000D3418"/>
    <w:rsid w:val="000D4FC3"/>
    <w:rsid w:val="000F2697"/>
    <w:rsid w:val="0012271E"/>
    <w:rsid w:val="001312D5"/>
    <w:rsid w:val="0013414E"/>
    <w:rsid w:val="00155A24"/>
    <w:rsid w:val="0017753D"/>
    <w:rsid w:val="00187ED1"/>
    <w:rsid w:val="001900BD"/>
    <w:rsid w:val="00193367"/>
    <w:rsid w:val="00194BA8"/>
    <w:rsid w:val="001B4713"/>
    <w:rsid w:val="001B727B"/>
    <w:rsid w:val="00200439"/>
    <w:rsid w:val="00225800"/>
    <w:rsid w:val="0024688C"/>
    <w:rsid w:val="002609A3"/>
    <w:rsid w:val="00262ED4"/>
    <w:rsid w:val="00271D61"/>
    <w:rsid w:val="00275B86"/>
    <w:rsid w:val="002B07A2"/>
    <w:rsid w:val="002F060B"/>
    <w:rsid w:val="002F1F2A"/>
    <w:rsid w:val="002F3626"/>
    <w:rsid w:val="002F3859"/>
    <w:rsid w:val="002F4926"/>
    <w:rsid w:val="00303114"/>
    <w:rsid w:val="00303F3F"/>
    <w:rsid w:val="00307AF2"/>
    <w:rsid w:val="003328CC"/>
    <w:rsid w:val="00334257"/>
    <w:rsid w:val="00345EC4"/>
    <w:rsid w:val="00361918"/>
    <w:rsid w:val="00361F8C"/>
    <w:rsid w:val="00365280"/>
    <w:rsid w:val="00374E64"/>
    <w:rsid w:val="003842C9"/>
    <w:rsid w:val="003A4342"/>
    <w:rsid w:val="003B6186"/>
    <w:rsid w:val="003E01F9"/>
    <w:rsid w:val="004075AB"/>
    <w:rsid w:val="0042267F"/>
    <w:rsid w:val="00435B5B"/>
    <w:rsid w:val="004564D0"/>
    <w:rsid w:val="00461C67"/>
    <w:rsid w:val="00475BF0"/>
    <w:rsid w:val="004852AA"/>
    <w:rsid w:val="004A65E7"/>
    <w:rsid w:val="004A69D4"/>
    <w:rsid w:val="004D03AB"/>
    <w:rsid w:val="004D59A4"/>
    <w:rsid w:val="004D5CC7"/>
    <w:rsid w:val="004D6F27"/>
    <w:rsid w:val="00510BD6"/>
    <w:rsid w:val="005150B8"/>
    <w:rsid w:val="00526E3F"/>
    <w:rsid w:val="00534521"/>
    <w:rsid w:val="005573FE"/>
    <w:rsid w:val="00571F7B"/>
    <w:rsid w:val="005C509D"/>
    <w:rsid w:val="005F5649"/>
    <w:rsid w:val="006319AC"/>
    <w:rsid w:val="00637BE2"/>
    <w:rsid w:val="0064048F"/>
    <w:rsid w:val="00645BED"/>
    <w:rsid w:val="00655013"/>
    <w:rsid w:val="006658C3"/>
    <w:rsid w:val="0067264B"/>
    <w:rsid w:val="00674052"/>
    <w:rsid w:val="006C5181"/>
    <w:rsid w:val="00702EB7"/>
    <w:rsid w:val="0070653A"/>
    <w:rsid w:val="00707857"/>
    <w:rsid w:val="00713B8C"/>
    <w:rsid w:val="007369AB"/>
    <w:rsid w:val="00737D54"/>
    <w:rsid w:val="00743CBF"/>
    <w:rsid w:val="00764E8B"/>
    <w:rsid w:val="007738B3"/>
    <w:rsid w:val="007A3321"/>
    <w:rsid w:val="007C53B3"/>
    <w:rsid w:val="0083342A"/>
    <w:rsid w:val="008448D0"/>
    <w:rsid w:val="00846768"/>
    <w:rsid w:val="00854A90"/>
    <w:rsid w:val="00881EB7"/>
    <w:rsid w:val="00886757"/>
    <w:rsid w:val="008B2697"/>
    <w:rsid w:val="008C1854"/>
    <w:rsid w:val="008E2744"/>
    <w:rsid w:val="008F7571"/>
    <w:rsid w:val="009009A1"/>
    <w:rsid w:val="009061DD"/>
    <w:rsid w:val="0091550C"/>
    <w:rsid w:val="00931920"/>
    <w:rsid w:val="0094285E"/>
    <w:rsid w:val="00951E8A"/>
    <w:rsid w:val="00960DF1"/>
    <w:rsid w:val="00961A97"/>
    <w:rsid w:val="00963A0B"/>
    <w:rsid w:val="009C5AFC"/>
    <w:rsid w:val="009E1886"/>
    <w:rsid w:val="009F4763"/>
    <w:rsid w:val="009F7A17"/>
    <w:rsid w:val="00A10900"/>
    <w:rsid w:val="00A11694"/>
    <w:rsid w:val="00A61AE1"/>
    <w:rsid w:val="00AA1F84"/>
    <w:rsid w:val="00AB1C50"/>
    <w:rsid w:val="00AC27D0"/>
    <w:rsid w:val="00AC3E73"/>
    <w:rsid w:val="00AD1137"/>
    <w:rsid w:val="00AD35C1"/>
    <w:rsid w:val="00AE0861"/>
    <w:rsid w:val="00AE3A83"/>
    <w:rsid w:val="00B24DB4"/>
    <w:rsid w:val="00B4016D"/>
    <w:rsid w:val="00B7797B"/>
    <w:rsid w:val="00B86913"/>
    <w:rsid w:val="00B93893"/>
    <w:rsid w:val="00BB14EF"/>
    <w:rsid w:val="00BE263F"/>
    <w:rsid w:val="00BF13B9"/>
    <w:rsid w:val="00C134BB"/>
    <w:rsid w:val="00C13CC7"/>
    <w:rsid w:val="00C14879"/>
    <w:rsid w:val="00C3113F"/>
    <w:rsid w:val="00C356EF"/>
    <w:rsid w:val="00C62704"/>
    <w:rsid w:val="00C744E6"/>
    <w:rsid w:val="00C95906"/>
    <w:rsid w:val="00CA32BC"/>
    <w:rsid w:val="00CF3C80"/>
    <w:rsid w:val="00CF7365"/>
    <w:rsid w:val="00CF7ACC"/>
    <w:rsid w:val="00D11786"/>
    <w:rsid w:val="00D12D83"/>
    <w:rsid w:val="00D15C13"/>
    <w:rsid w:val="00D25042"/>
    <w:rsid w:val="00D26B28"/>
    <w:rsid w:val="00D31E43"/>
    <w:rsid w:val="00D56E02"/>
    <w:rsid w:val="00D75B8F"/>
    <w:rsid w:val="00D81999"/>
    <w:rsid w:val="00DA6CE8"/>
    <w:rsid w:val="00DA79F6"/>
    <w:rsid w:val="00DD0005"/>
    <w:rsid w:val="00DD4B04"/>
    <w:rsid w:val="00E04BD4"/>
    <w:rsid w:val="00E1353F"/>
    <w:rsid w:val="00E16027"/>
    <w:rsid w:val="00E17D74"/>
    <w:rsid w:val="00E32A92"/>
    <w:rsid w:val="00E37FB8"/>
    <w:rsid w:val="00E47BA6"/>
    <w:rsid w:val="00E66131"/>
    <w:rsid w:val="00E80FB6"/>
    <w:rsid w:val="00E816AA"/>
    <w:rsid w:val="00E8589D"/>
    <w:rsid w:val="00EA60AA"/>
    <w:rsid w:val="00ED2E14"/>
    <w:rsid w:val="00ED7B99"/>
    <w:rsid w:val="00EF6EAC"/>
    <w:rsid w:val="00F1194D"/>
    <w:rsid w:val="00F21215"/>
    <w:rsid w:val="00F21DA8"/>
    <w:rsid w:val="00F60CA3"/>
    <w:rsid w:val="00F64EB3"/>
    <w:rsid w:val="00F72026"/>
    <w:rsid w:val="00F80D92"/>
    <w:rsid w:val="00FD4F97"/>
    <w:rsid w:val="00FD6627"/>
    <w:rsid w:val="00FF223F"/>
    <w:rsid w:val="00FF5B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FA6AEBB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Times New Roman" w:hAnsi="Calibri" w:cs="Arial"/>
        <w:lang w:val="en-US" w:eastAsia="en-US" w:bidi="he-IL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C1854"/>
    <w:pPr>
      <w:tabs>
        <w:tab w:val="center" w:pos="4153"/>
        <w:tab w:val="right" w:pos="8306"/>
      </w:tabs>
      <w:bidi/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C1854"/>
  </w:style>
  <w:style w:type="paragraph" w:styleId="Footer">
    <w:name w:val="footer"/>
    <w:basedOn w:val="Normal"/>
    <w:link w:val="FooterChar"/>
    <w:uiPriority w:val="99"/>
    <w:unhideWhenUsed/>
    <w:rsid w:val="008C1854"/>
    <w:pPr>
      <w:tabs>
        <w:tab w:val="center" w:pos="4153"/>
        <w:tab w:val="right" w:pos="8306"/>
      </w:tabs>
      <w:bidi/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C1854"/>
  </w:style>
  <w:style w:type="paragraph" w:styleId="BalloonText">
    <w:name w:val="Balloon Text"/>
    <w:basedOn w:val="Normal"/>
    <w:link w:val="BalloonTextChar"/>
    <w:uiPriority w:val="99"/>
    <w:semiHidden/>
    <w:unhideWhenUsed/>
    <w:rsid w:val="008C1854"/>
    <w:pPr>
      <w:bidi/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8C1854"/>
    <w:rPr>
      <w:rFonts w:ascii="Tahoma" w:hAnsi="Tahoma" w:cs="Tahoma"/>
      <w:sz w:val="16"/>
      <w:szCs w:val="16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737D54"/>
    <w:pPr>
      <w:spacing w:after="0" w:line="240" w:lineRule="auto"/>
    </w:pPr>
    <w:rPr>
      <w:rFonts w:ascii="Arial" w:hAnsi="Arial"/>
      <w:sz w:val="28"/>
      <w:szCs w:val="28"/>
    </w:rPr>
  </w:style>
  <w:style w:type="character" w:customStyle="1" w:styleId="PlainTextChar">
    <w:name w:val="Plain Text Char"/>
    <w:link w:val="PlainText"/>
    <w:uiPriority w:val="99"/>
    <w:semiHidden/>
    <w:rsid w:val="00737D54"/>
    <w:rPr>
      <w:rFonts w:ascii="Arial" w:hAnsi="Arial" w:cs="Arial"/>
      <w:sz w:val="28"/>
      <w:szCs w:val="28"/>
    </w:rPr>
  </w:style>
  <w:style w:type="paragraph" w:customStyle="1" w:styleId="Flietext">
    <w:name w:val="Fließtext"/>
    <w:basedOn w:val="Normal"/>
    <w:rsid w:val="00F21215"/>
    <w:pPr>
      <w:spacing w:after="0" w:line="330" w:lineRule="exact"/>
      <w:jc w:val="both"/>
    </w:pPr>
    <w:rPr>
      <w:rFonts w:ascii="Arial" w:hAnsi="Arial" w:cs="Times New Roman"/>
      <w:szCs w:val="20"/>
      <w:lang w:val="de-DE" w:eastAsia="de-DE" w:bidi="ar-SA"/>
    </w:rPr>
  </w:style>
  <w:style w:type="paragraph" w:styleId="ListParagraph">
    <w:name w:val="List Paragraph"/>
    <w:basedOn w:val="Normal"/>
    <w:uiPriority w:val="34"/>
    <w:qFormat/>
    <w:rsid w:val="00CF7365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275B86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val="en-IL" w:eastAsia="en-IL"/>
    </w:rPr>
  </w:style>
  <w:style w:type="character" w:styleId="Strong">
    <w:name w:val="Strong"/>
    <w:basedOn w:val="DefaultParagraphFont"/>
    <w:uiPriority w:val="22"/>
    <w:qFormat/>
    <w:rsid w:val="00275B86"/>
    <w:rPr>
      <w:b/>
      <w:bCs/>
    </w:rPr>
  </w:style>
  <w:style w:type="table" w:styleId="TableGrid">
    <w:name w:val="Table Grid"/>
    <w:basedOn w:val="TableNormal"/>
    <w:uiPriority w:val="59"/>
    <w:rsid w:val="00275B8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70653A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70653A"/>
  </w:style>
  <w:style w:type="character" w:styleId="FootnoteReference">
    <w:name w:val="footnote reference"/>
    <w:basedOn w:val="DefaultParagraphFont"/>
    <w:uiPriority w:val="99"/>
    <w:semiHidden/>
    <w:unhideWhenUsed/>
    <w:rsid w:val="0070653A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33413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850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118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218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89456B0-B507-4F34-B71D-499D36539FA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1</TotalTime>
  <Pages>1</Pages>
  <Words>51</Words>
  <Characters>296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David Ryan</cp:lastModifiedBy>
  <cp:revision>6</cp:revision>
  <cp:lastPrinted>2017-04-26T09:19:00Z</cp:lastPrinted>
  <dcterms:created xsi:type="dcterms:W3CDTF">2021-08-02T09:25:00Z</dcterms:created>
  <dcterms:modified xsi:type="dcterms:W3CDTF">2021-12-12T06:29:00Z</dcterms:modified>
</cp:coreProperties>
</file>